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CA239" w14:textId="73EAA437" w:rsidR="00B62A65" w:rsidRPr="003A3E23" w:rsidRDefault="000C0F66" w:rsidP="00B62A65">
      <w:pPr>
        <w:spacing w:after="0" w:line="240" w:lineRule="auto"/>
        <w:jc w:val="center"/>
        <w:rPr>
          <w:rFonts w:ascii="Perpetua" w:eastAsia="Times New Roman" w:hAnsi="Perpetua"/>
          <w:b/>
          <w:spacing w:val="-3"/>
          <w:sz w:val="32"/>
          <w:szCs w:val="32"/>
        </w:rPr>
      </w:pPr>
      <w:r>
        <w:rPr>
          <w:rFonts w:ascii="Perpetua" w:eastAsia="Times New Roman" w:hAnsi="Perpetua"/>
          <w:b/>
          <w:spacing w:val="-3"/>
          <w:sz w:val="32"/>
          <w:szCs w:val="32"/>
        </w:rPr>
        <w:t xml:space="preserve"> </w:t>
      </w:r>
      <w:r w:rsidR="00B62A65" w:rsidRPr="003A3E23">
        <w:rPr>
          <w:rFonts w:ascii="Perpetua" w:eastAsia="Times New Roman" w:hAnsi="Perpetua"/>
          <w:b/>
          <w:spacing w:val="-3"/>
          <w:sz w:val="32"/>
          <w:szCs w:val="32"/>
        </w:rPr>
        <w:t>PUBLIC NOTICE</w:t>
      </w:r>
    </w:p>
    <w:p w14:paraId="32B854BA" w14:textId="77777777" w:rsidR="00B62A65" w:rsidRPr="003A3E23" w:rsidRDefault="00B62A65" w:rsidP="00B62A65">
      <w:pPr>
        <w:spacing w:after="0" w:line="240" w:lineRule="auto"/>
        <w:jc w:val="both"/>
        <w:rPr>
          <w:rFonts w:ascii="Perpetua" w:eastAsia="Times New Roman" w:hAnsi="Perpetua"/>
          <w:spacing w:val="-3"/>
          <w:sz w:val="20"/>
          <w:szCs w:val="20"/>
        </w:rPr>
      </w:pPr>
    </w:p>
    <w:p w14:paraId="70E94BDA" w14:textId="3A5643D3" w:rsidR="00E77207" w:rsidRDefault="00B62A65" w:rsidP="00B62A65">
      <w:pPr>
        <w:spacing w:after="0" w:line="240" w:lineRule="auto"/>
        <w:jc w:val="center"/>
        <w:rPr>
          <w:rFonts w:ascii="Perpetua" w:eastAsia="Times New Roman" w:hAnsi="Perpetua"/>
          <w:spacing w:val="-3"/>
          <w:sz w:val="28"/>
          <w:szCs w:val="28"/>
        </w:rPr>
      </w:pPr>
      <w:r w:rsidRPr="003A3E23">
        <w:rPr>
          <w:rFonts w:ascii="Perpetua" w:eastAsia="Times New Roman" w:hAnsi="Perpetua"/>
          <w:spacing w:val="-3"/>
          <w:sz w:val="28"/>
          <w:szCs w:val="28"/>
        </w:rPr>
        <w:t xml:space="preserve">PUBLIC NOTICE is hereby given that a License Committee Meeting will be held on </w:t>
      </w:r>
    </w:p>
    <w:p w14:paraId="64972C40" w14:textId="6082DBCA" w:rsidR="00B62A65" w:rsidRPr="003A3E23" w:rsidRDefault="0077682A" w:rsidP="00B62A65">
      <w:pPr>
        <w:spacing w:after="0" w:line="240" w:lineRule="auto"/>
        <w:jc w:val="center"/>
        <w:rPr>
          <w:rFonts w:ascii="Perpetua" w:eastAsia="Times New Roman" w:hAnsi="Perpetua"/>
          <w:spacing w:val="-3"/>
          <w:sz w:val="28"/>
          <w:szCs w:val="28"/>
        </w:rPr>
      </w:pPr>
      <w:r>
        <w:rPr>
          <w:rFonts w:ascii="Perpetua" w:eastAsia="Times New Roman" w:hAnsi="Perpetua"/>
          <w:spacing w:val="-3"/>
          <w:sz w:val="28"/>
          <w:szCs w:val="28"/>
        </w:rPr>
        <w:t>T</w:t>
      </w:r>
      <w:r w:rsidR="00AA0E30">
        <w:rPr>
          <w:rFonts w:ascii="Perpetua" w:eastAsia="Times New Roman" w:hAnsi="Perpetua"/>
          <w:spacing w:val="-3"/>
          <w:sz w:val="28"/>
          <w:szCs w:val="28"/>
        </w:rPr>
        <w:t>ues</w:t>
      </w:r>
      <w:r w:rsidR="00B62A65">
        <w:rPr>
          <w:rFonts w:ascii="Perpetua" w:eastAsia="Times New Roman" w:hAnsi="Perpetua"/>
          <w:spacing w:val="-3"/>
          <w:sz w:val="28"/>
          <w:szCs w:val="28"/>
        </w:rPr>
        <w:t xml:space="preserve">day, </w:t>
      </w:r>
      <w:r w:rsidR="00991711">
        <w:rPr>
          <w:rFonts w:ascii="Perpetua" w:eastAsia="Times New Roman" w:hAnsi="Perpetua"/>
          <w:spacing w:val="-3"/>
          <w:sz w:val="28"/>
          <w:szCs w:val="28"/>
        </w:rPr>
        <w:t>May 1</w:t>
      </w:r>
      <w:r w:rsidR="00346866">
        <w:rPr>
          <w:rFonts w:ascii="Perpetua" w:eastAsia="Times New Roman" w:hAnsi="Perpetua"/>
          <w:spacing w:val="-3"/>
          <w:sz w:val="28"/>
          <w:szCs w:val="28"/>
        </w:rPr>
        <w:t>2</w:t>
      </w:r>
      <w:r w:rsidR="00B62A65">
        <w:rPr>
          <w:rFonts w:ascii="Perpetua" w:eastAsia="Times New Roman" w:hAnsi="Perpetua"/>
          <w:spacing w:val="-3"/>
          <w:sz w:val="28"/>
          <w:szCs w:val="28"/>
        </w:rPr>
        <w:t xml:space="preserve">, </w:t>
      </w:r>
      <w:r w:rsidR="00830A45">
        <w:rPr>
          <w:rFonts w:ascii="Perpetua" w:eastAsia="Times New Roman" w:hAnsi="Perpetua"/>
          <w:spacing w:val="-3"/>
          <w:sz w:val="28"/>
          <w:szCs w:val="28"/>
        </w:rPr>
        <w:t>202</w:t>
      </w:r>
      <w:r w:rsidR="00346866">
        <w:rPr>
          <w:rFonts w:ascii="Perpetua" w:eastAsia="Times New Roman" w:hAnsi="Perpetua"/>
          <w:spacing w:val="-3"/>
          <w:sz w:val="28"/>
          <w:szCs w:val="28"/>
        </w:rPr>
        <w:t>6</w:t>
      </w:r>
      <w:r w:rsidR="00830A45">
        <w:rPr>
          <w:rFonts w:ascii="Perpetua" w:eastAsia="Times New Roman" w:hAnsi="Perpetua"/>
          <w:spacing w:val="-3"/>
          <w:sz w:val="28"/>
          <w:szCs w:val="28"/>
        </w:rPr>
        <w:t>,</w:t>
      </w:r>
      <w:r w:rsidR="00B62A65" w:rsidRPr="003A3E23">
        <w:rPr>
          <w:rFonts w:ascii="Perpetua" w:eastAsia="Times New Roman" w:hAnsi="Perpetua"/>
          <w:spacing w:val="-3"/>
          <w:sz w:val="28"/>
          <w:szCs w:val="28"/>
        </w:rPr>
        <w:t xml:space="preserve"> at</w:t>
      </w:r>
      <w:r w:rsidR="00B62A65">
        <w:rPr>
          <w:rFonts w:ascii="Perpetua" w:eastAsia="Times New Roman" w:hAnsi="Perpetua"/>
          <w:spacing w:val="-3"/>
          <w:sz w:val="28"/>
          <w:szCs w:val="28"/>
        </w:rPr>
        <w:t xml:space="preserve"> </w:t>
      </w:r>
      <w:r w:rsidR="00CF5566">
        <w:rPr>
          <w:rFonts w:ascii="Perpetua" w:eastAsia="Times New Roman" w:hAnsi="Perpetua"/>
          <w:spacing w:val="-3"/>
          <w:sz w:val="28"/>
          <w:szCs w:val="28"/>
        </w:rPr>
        <w:t>5</w:t>
      </w:r>
      <w:r w:rsidR="00734649">
        <w:rPr>
          <w:rFonts w:ascii="Perpetua" w:eastAsia="Times New Roman" w:hAnsi="Perpetua"/>
          <w:spacing w:val="-3"/>
          <w:sz w:val="28"/>
          <w:szCs w:val="28"/>
        </w:rPr>
        <w:t>:</w:t>
      </w:r>
      <w:r w:rsidR="00CF5566">
        <w:rPr>
          <w:rFonts w:ascii="Perpetua" w:eastAsia="Times New Roman" w:hAnsi="Perpetua"/>
          <w:spacing w:val="-3"/>
          <w:sz w:val="28"/>
          <w:szCs w:val="28"/>
        </w:rPr>
        <w:t>0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0 </w:t>
      </w:r>
      <w:r w:rsidR="00983C90">
        <w:rPr>
          <w:rFonts w:ascii="Perpetua" w:eastAsia="Times New Roman" w:hAnsi="Perpetua"/>
          <w:spacing w:val="-3"/>
          <w:sz w:val="28"/>
          <w:szCs w:val="28"/>
        </w:rPr>
        <w:t>P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M at City Hall on the second floor in the </w:t>
      </w:r>
      <w:r w:rsidR="00C92074">
        <w:rPr>
          <w:rFonts w:ascii="Perpetua" w:eastAsia="Times New Roman" w:hAnsi="Perpetua"/>
          <w:spacing w:val="-3"/>
          <w:sz w:val="28"/>
          <w:szCs w:val="28"/>
        </w:rPr>
        <w:t>Council Chambers</w:t>
      </w:r>
      <w:r w:rsidR="009B2DF6">
        <w:rPr>
          <w:rFonts w:ascii="Perpetua" w:eastAsia="Times New Roman" w:hAnsi="Perpetua"/>
          <w:spacing w:val="-3"/>
          <w:sz w:val="28"/>
          <w:szCs w:val="28"/>
        </w:rPr>
        <w:t xml:space="preserve"> Room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 at 75 N. Bonson St. Platteville, WI</w:t>
      </w:r>
      <w:r w:rsidR="00B62A65">
        <w:rPr>
          <w:rFonts w:ascii="Perpetua" w:eastAsia="Times New Roman" w:hAnsi="Perpetua"/>
          <w:spacing w:val="-3"/>
          <w:sz w:val="28"/>
          <w:szCs w:val="28"/>
        </w:rPr>
        <w:t>.</w:t>
      </w:r>
    </w:p>
    <w:p w14:paraId="1689746F" w14:textId="77777777" w:rsidR="00B62A65" w:rsidRPr="003A3E23" w:rsidRDefault="00B62A65" w:rsidP="00F03C08">
      <w:pPr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</w:p>
    <w:p w14:paraId="3244905B" w14:textId="6C9BC828" w:rsidR="00B62A65" w:rsidRPr="003A3E23" w:rsidRDefault="009810E5" w:rsidP="00F03C08">
      <w:pPr>
        <w:spacing w:after="0" w:line="480" w:lineRule="auto"/>
        <w:jc w:val="center"/>
        <w:rPr>
          <w:rFonts w:ascii="Perpetua" w:eastAsia="Times New Roman" w:hAnsi="Perpetua"/>
          <w:b/>
          <w:spacing w:val="-3"/>
          <w:sz w:val="32"/>
          <w:szCs w:val="32"/>
        </w:rPr>
      </w:pPr>
      <w:r>
        <w:rPr>
          <w:rFonts w:ascii="Perpetua" w:eastAsia="Times New Roman" w:hAnsi="Perpetua"/>
          <w:b/>
          <w:spacing w:val="-3"/>
          <w:sz w:val="32"/>
          <w:szCs w:val="32"/>
        </w:rPr>
        <w:t xml:space="preserve">AMENDED </w:t>
      </w:r>
      <w:r w:rsidR="00B62A65">
        <w:rPr>
          <w:rFonts w:ascii="Perpetua" w:eastAsia="Times New Roman" w:hAnsi="Perpetua"/>
          <w:b/>
          <w:spacing w:val="-3"/>
          <w:sz w:val="32"/>
          <w:szCs w:val="32"/>
        </w:rPr>
        <w:t>AG</w:t>
      </w:r>
      <w:r w:rsidR="00B62A65" w:rsidRPr="003A3E23">
        <w:rPr>
          <w:rFonts w:ascii="Perpetua" w:eastAsia="Times New Roman" w:hAnsi="Perpetua"/>
          <w:b/>
          <w:spacing w:val="-3"/>
          <w:sz w:val="32"/>
          <w:szCs w:val="32"/>
        </w:rPr>
        <w:t>ENDA</w:t>
      </w:r>
    </w:p>
    <w:p w14:paraId="654208EB" w14:textId="77777777" w:rsidR="00B62A65" w:rsidRDefault="00B62A65" w:rsidP="004E2CFF">
      <w:pPr>
        <w:numPr>
          <w:ilvl w:val="0"/>
          <w:numId w:val="1"/>
        </w:numPr>
        <w:tabs>
          <w:tab w:val="left" w:pos="0"/>
        </w:tabs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  <w:r w:rsidRPr="00741359">
        <w:rPr>
          <w:rFonts w:ascii="Perpetua" w:eastAsia="Times New Roman" w:hAnsi="Perpetua"/>
          <w:spacing w:val="-3"/>
          <w:sz w:val="28"/>
          <w:szCs w:val="28"/>
        </w:rPr>
        <w:t>Call to Order</w:t>
      </w:r>
    </w:p>
    <w:p w14:paraId="2EA8BABA" w14:textId="0AACB1AE" w:rsidR="004E2CFF" w:rsidRPr="009810E5" w:rsidRDefault="004B6B6A" w:rsidP="004E2CFF">
      <w:pPr>
        <w:pStyle w:val="ListParagraph"/>
        <w:numPr>
          <w:ilvl w:val="0"/>
          <w:numId w:val="1"/>
        </w:numPr>
        <w:spacing w:after="0" w:line="480" w:lineRule="auto"/>
        <w:rPr>
          <w:rFonts w:ascii="Perpetua" w:eastAsia="Times New Roman" w:hAnsi="Perpetua"/>
          <w:spacing w:val="-3"/>
          <w:sz w:val="24"/>
          <w:szCs w:val="24"/>
        </w:rPr>
      </w:pPr>
      <w:bookmarkStart w:id="0" w:name="_Hlk95286102"/>
      <w:bookmarkStart w:id="1" w:name="_Hlk95286080"/>
      <w:r w:rsidRPr="004E2CFF">
        <w:rPr>
          <w:rFonts w:ascii="Perpetua" w:eastAsia="Times New Roman" w:hAnsi="Perpetua"/>
          <w:spacing w:val="-3"/>
          <w:sz w:val="28"/>
          <w:szCs w:val="28"/>
        </w:rPr>
        <w:t xml:space="preserve">Approval of </w:t>
      </w:r>
      <w:r w:rsidR="00E0621A">
        <w:rPr>
          <w:rFonts w:ascii="Perpetua" w:eastAsia="Times New Roman" w:hAnsi="Perpetua"/>
          <w:spacing w:val="-3"/>
          <w:sz w:val="28"/>
          <w:szCs w:val="28"/>
        </w:rPr>
        <w:t>April</w:t>
      </w:r>
      <w:r w:rsidR="00132C70">
        <w:rPr>
          <w:rFonts w:ascii="Perpetua" w:eastAsia="Times New Roman" w:hAnsi="Perpetua"/>
          <w:spacing w:val="-3"/>
          <w:sz w:val="28"/>
          <w:szCs w:val="28"/>
        </w:rPr>
        <w:t xml:space="preserve"> </w:t>
      </w:r>
      <w:r w:rsidR="00663FB8">
        <w:rPr>
          <w:rFonts w:ascii="Perpetua" w:eastAsia="Times New Roman" w:hAnsi="Perpetua"/>
          <w:spacing w:val="-3"/>
          <w:sz w:val="28"/>
          <w:szCs w:val="28"/>
        </w:rPr>
        <w:t>14</w:t>
      </w:r>
      <w:r w:rsidR="00132C70">
        <w:rPr>
          <w:rFonts w:ascii="Perpetua" w:eastAsia="Times New Roman" w:hAnsi="Perpetua"/>
          <w:spacing w:val="-3"/>
          <w:sz w:val="28"/>
          <w:szCs w:val="28"/>
        </w:rPr>
        <w:t xml:space="preserve">, </w:t>
      </w:r>
      <w:proofErr w:type="gramStart"/>
      <w:r w:rsidR="00132C70">
        <w:rPr>
          <w:rFonts w:ascii="Perpetua" w:eastAsia="Times New Roman" w:hAnsi="Perpetua"/>
          <w:spacing w:val="-3"/>
          <w:sz w:val="28"/>
          <w:szCs w:val="28"/>
        </w:rPr>
        <w:t>202</w:t>
      </w:r>
      <w:r w:rsidR="00346866">
        <w:rPr>
          <w:rFonts w:ascii="Perpetua" w:eastAsia="Times New Roman" w:hAnsi="Perpetua"/>
          <w:spacing w:val="-3"/>
          <w:sz w:val="28"/>
          <w:szCs w:val="28"/>
        </w:rPr>
        <w:t>6</w:t>
      </w:r>
      <w:proofErr w:type="gramEnd"/>
      <w:r w:rsidRPr="004E2CFF">
        <w:rPr>
          <w:rFonts w:ascii="Perpetua" w:eastAsia="Times New Roman" w:hAnsi="Perpetua"/>
          <w:spacing w:val="-3"/>
          <w:sz w:val="28"/>
          <w:szCs w:val="28"/>
        </w:rPr>
        <w:t xml:space="preserve"> Meeting Minutes</w:t>
      </w:r>
    </w:p>
    <w:p w14:paraId="76B28133" w14:textId="31EB72AD" w:rsidR="00CE5946" w:rsidRDefault="00346866" w:rsidP="00CE5946">
      <w:pPr>
        <w:pStyle w:val="ListParagraph"/>
        <w:numPr>
          <w:ilvl w:val="0"/>
          <w:numId w:val="1"/>
        </w:numPr>
        <w:spacing w:after="0" w:line="240" w:lineRule="auto"/>
        <w:rPr>
          <w:rFonts w:ascii="Perpetua" w:eastAsia="Times New Roman" w:hAnsi="Perpetua"/>
          <w:spacing w:val="-3"/>
          <w:sz w:val="28"/>
          <w:szCs w:val="28"/>
        </w:rPr>
      </w:pPr>
      <w:r w:rsidRPr="002937C1">
        <w:rPr>
          <w:rFonts w:ascii="Perpetua" w:eastAsia="Times New Roman" w:hAnsi="Perpetua"/>
          <w:spacing w:val="-3"/>
          <w:sz w:val="28"/>
          <w:szCs w:val="28"/>
        </w:rPr>
        <w:t xml:space="preserve">Review </w:t>
      </w:r>
      <w:r w:rsidR="00BB1F0B" w:rsidRPr="002937C1">
        <w:rPr>
          <w:rFonts w:ascii="Perpetua" w:eastAsia="Times New Roman" w:hAnsi="Perpetua"/>
          <w:spacing w:val="-3"/>
          <w:sz w:val="28"/>
          <w:szCs w:val="28"/>
        </w:rPr>
        <w:t>202</w:t>
      </w:r>
      <w:r w:rsidRPr="002937C1">
        <w:rPr>
          <w:rFonts w:ascii="Perpetua" w:eastAsia="Times New Roman" w:hAnsi="Perpetua"/>
          <w:spacing w:val="-3"/>
          <w:sz w:val="28"/>
          <w:szCs w:val="28"/>
        </w:rPr>
        <w:t>6</w:t>
      </w:r>
      <w:r w:rsidR="00BB1F0B" w:rsidRPr="002937C1">
        <w:rPr>
          <w:rFonts w:ascii="Perpetua" w:eastAsia="Times New Roman" w:hAnsi="Perpetua"/>
          <w:spacing w:val="-3"/>
          <w:sz w:val="28"/>
          <w:szCs w:val="28"/>
        </w:rPr>
        <w:t>-202</w:t>
      </w:r>
      <w:r w:rsidRPr="002937C1">
        <w:rPr>
          <w:rFonts w:ascii="Perpetua" w:eastAsia="Times New Roman" w:hAnsi="Perpetua"/>
          <w:spacing w:val="-3"/>
          <w:sz w:val="28"/>
          <w:szCs w:val="28"/>
        </w:rPr>
        <w:t>7</w:t>
      </w:r>
      <w:r w:rsidR="00E35CEF" w:rsidRPr="002937C1">
        <w:rPr>
          <w:rFonts w:ascii="Perpetua" w:eastAsia="Times New Roman" w:hAnsi="Perpetua"/>
          <w:spacing w:val="-3"/>
          <w:sz w:val="28"/>
          <w:szCs w:val="28"/>
        </w:rPr>
        <w:t xml:space="preserve"> Alcohol Renewal </w:t>
      </w:r>
      <w:r w:rsidR="002937C1">
        <w:rPr>
          <w:rFonts w:ascii="Perpetua" w:eastAsia="Times New Roman" w:hAnsi="Perpetua"/>
          <w:spacing w:val="-3"/>
          <w:sz w:val="28"/>
          <w:szCs w:val="28"/>
        </w:rPr>
        <w:t>Application Update</w:t>
      </w:r>
    </w:p>
    <w:p w14:paraId="4D11FCD3" w14:textId="77777777" w:rsidR="002937C1" w:rsidRPr="002937C1" w:rsidRDefault="002937C1" w:rsidP="002937C1">
      <w:pPr>
        <w:pStyle w:val="ListParagraph"/>
        <w:spacing w:after="0" w:line="240" w:lineRule="auto"/>
        <w:rPr>
          <w:rFonts w:ascii="Perpetua" w:eastAsia="Times New Roman" w:hAnsi="Perpetua"/>
          <w:spacing w:val="-3"/>
          <w:sz w:val="28"/>
          <w:szCs w:val="28"/>
        </w:rPr>
      </w:pPr>
    </w:p>
    <w:p w14:paraId="6C445F6D" w14:textId="24B8C9A2" w:rsidR="00076F3B" w:rsidRPr="004E2CFF" w:rsidRDefault="00076F3B" w:rsidP="00076F3B">
      <w:pPr>
        <w:pStyle w:val="ListParagraph"/>
        <w:numPr>
          <w:ilvl w:val="0"/>
          <w:numId w:val="1"/>
        </w:numPr>
        <w:tabs>
          <w:tab w:val="left" w:pos="0"/>
        </w:tabs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  <w:r w:rsidRPr="004E2CFF">
        <w:rPr>
          <w:rFonts w:ascii="Perpetua" w:eastAsia="Times New Roman" w:hAnsi="Perpetua"/>
          <w:spacing w:val="-3"/>
          <w:sz w:val="28"/>
          <w:szCs w:val="28"/>
        </w:rPr>
        <w:t>Police Dept. Monthly License Holder Contacts</w:t>
      </w:r>
    </w:p>
    <w:bookmarkEnd w:id="0"/>
    <w:bookmarkEnd w:id="1"/>
    <w:p w14:paraId="60CF4E09" w14:textId="1851BC3D" w:rsidR="00797B2D" w:rsidRDefault="00797B2D" w:rsidP="00F03C08">
      <w:pPr>
        <w:numPr>
          <w:ilvl w:val="0"/>
          <w:numId w:val="1"/>
        </w:numPr>
        <w:tabs>
          <w:tab w:val="left" w:pos="0"/>
        </w:tabs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  <w:r>
        <w:rPr>
          <w:rFonts w:ascii="Perpetua" w:eastAsia="Times New Roman" w:hAnsi="Perpetua"/>
          <w:spacing w:val="-3"/>
          <w:sz w:val="28"/>
          <w:szCs w:val="28"/>
        </w:rPr>
        <w:t>Adjourn</w:t>
      </w:r>
    </w:p>
    <w:p w14:paraId="60C5C18E" w14:textId="77777777" w:rsidR="00A02F90" w:rsidRDefault="00A02F90"/>
    <w:sectPr w:rsidR="00A02F9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79EAF" w14:textId="77777777" w:rsidR="006C3DE0" w:rsidRDefault="006C3DE0" w:rsidP="003B1DED">
      <w:pPr>
        <w:spacing w:after="0" w:line="240" w:lineRule="auto"/>
      </w:pPr>
      <w:r>
        <w:separator/>
      </w:r>
    </w:p>
  </w:endnote>
  <w:endnote w:type="continuationSeparator" w:id="0">
    <w:p w14:paraId="5FB2619F" w14:textId="77777777" w:rsidR="006C3DE0" w:rsidRDefault="006C3DE0" w:rsidP="003B1DED">
      <w:pPr>
        <w:spacing w:after="0" w:line="240" w:lineRule="auto"/>
      </w:pPr>
      <w:r>
        <w:continuationSeparator/>
      </w:r>
    </w:p>
  </w:endnote>
  <w:endnote w:type="continuationNotice" w:id="1">
    <w:p w14:paraId="1E7C345A" w14:textId="77777777" w:rsidR="006C3DE0" w:rsidRDefault="006C3D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610FE" w14:textId="30572248" w:rsidR="003B1DED" w:rsidRDefault="002600E4">
    <w:pPr>
      <w:pStyle w:val="Footer"/>
    </w:pPr>
    <w:r>
      <w:tab/>
    </w:r>
    <w:r>
      <w:tab/>
    </w:r>
    <w:r w:rsidR="003B1DED">
      <w:t xml:space="preserve">Posted: </w:t>
    </w:r>
    <w:r w:rsidR="00E35CEF">
      <w:t>5/</w:t>
    </w:r>
    <w:r w:rsidR="00996A9D">
      <w:t>8</w:t>
    </w:r>
    <w:r w:rsidR="001E4AE9">
      <w:t>/2</w:t>
    </w:r>
    <w:r w:rsidR="00F00E78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52BA2" w14:textId="77777777" w:rsidR="006C3DE0" w:rsidRDefault="006C3DE0" w:rsidP="003B1DED">
      <w:pPr>
        <w:spacing w:after="0" w:line="240" w:lineRule="auto"/>
      </w:pPr>
      <w:r>
        <w:separator/>
      </w:r>
    </w:p>
  </w:footnote>
  <w:footnote w:type="continuationSeparator" w:id="0">
    <w:p w14:paraId="67230499" w14:textId="77777777" w:rsidR="006C3DE0" w:rsidRDefault="006C3DE0" w:rsidP="003B1DED">
      <w:pPr>
        <w:spacing w:after="0" w:line="240" w:lineRule="auto"/>
      </w:pPr>
      <w:r>
        <w:continuationSeparator/>
      </w:r>
    </w:p>
  </w:footnote>
  <w:footnote w:type="continuationNotice" w:id="1">
    <w:p w14:paraId="196B7523" w14:textId="77777777" w:rsidR="006C3DE0" w:rsidRDefault="006C3D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040B1C"/>
    <w:multiLevelType w:val="multilevel"/>
    <w:tmpl w:val="9DDA3504"/>
    <w:lvl w:ilvl="0">
      <w:start w:val="1"/>
      <w:numFmt w:val="upperRoman"/>
      <w:lvlText w:val="%1."/>
      <w:lvlJc w:val="left"/>
      <w:pPr>
        <w:tabs>
          <w:tab w:val="num" w:pos="504"/>
        </w:tabs>
        <w:ind w:left="720" w:hanging="720"/>
      </w:pPr>
      <w:rPr>
        <w:rFonts w:hint="default"/>
        <w:b/>
        <w:sz w:val="28"/>
        <w:szCs w:val="28"/>
      </w:rPr>
    </w:lvl>
    <w:lvl w:ilvl="1">
      <w:start w:val="1"/>
      <w:numFmt w:val="upperLetter"/>
      <w:lvlText w:val="%2."/>
      <w:lvlJc w:val="left"/>
      <w:pPr>
        <w:tabs>
          <w:tab w:val="num" w:pos="1224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44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664"/>
        </w:tabs>
        <w:ind w:left="2880" w:hanging="72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3384"/>
        </w:tabs>
        <w:ind w:left="3600" w:hanging="720"/>
      </w:pPr>
      <w:rPr>
        <w:rFonts w:hint="default"/>
      </w:rPr>
    </w:lvl>
    <w:lvl w:ilvl="5">
      <w:start w:val="1"/>
      <w:numFmt w:val="none"/>
      <w:lvlText w:val="(%6)"/>
      <w:lvlJc w:val="left"/>
      <w:pPr>
        <w:tabs>
          <w:tab w:val="num" w:pos="4104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24"/>
        </w:tabs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44"/>
        </w:tabs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264"/>
        </w:tabs>
        <w:ind w:left="6480" w:hanging="720"/>
      </w:pPr>
      <w:rPr>
        <w:rFonts w:hint="default"/>
      </w:rPr>
    </w:lvl>
  </w:abstractNum>
  <w:num w:numId="1" w16cid:durableId="1069377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DEzMDAwMzQwNjJW0lEKTi0uzszPAykwrAUAr4jx2ywAAAA="/>
  </w:docVars>
  <w:rsids>
    <w:rsidRoot w:val="00B62A65"/>
    <w:rsid w:val="0000526D"/>
    <w:rsid w:val="00021AFC"/>
    <w:rsid w:val="000269E6"/>
    <w:rsid w:val="00034735"/>
    <w:rsid w:val="00073E6C"/>
    <w:rsid w:val="00076F3B"/>
    <w:rsid w:val="00083189"/>
    <w:rsid w:val="00091DFD"/>
    <w:rsid w:val="000A079C"/>
    <w:rsid w:val="000B435F"/>
    <w:rsid w:val="000B7775"/>
    <w:rsid w:val="000C02C3"/>
    <w:rsid w:val="000C0F66"/>
    <w:rsid w:val="000D1908"/>
    <w:rsid w:val="00107830"/>
    <w:rsid w:val="001177CC"/>
    <w:rsid w:val="001212F9"/>
    <w:rsid w:val="00132C70"/>
    <w:rsid w:val="001420C2"/>
    <w:rsid w:val="0017049F"/>
    <w:rsid w:val="0017649A"/>
    <w:rsid w:val="00197EBD"/>
    <w:rsid w:val="001A0298"/>
    <w:rsid w:val="001A0DF9"/>
    <w:rsid w:val="001B6E84"/>
    <w:rsid w:val="001D7BD4"/>
    <w:rsid w:val="001E48AE"/>
    <w:rsid w:val="001E4AE9"/>
    <w:rsid w:val="00204094"/>
    <w:rsid w:val="002356FD"/>
    <w:rsid w:val="00254F09"/>
    <w:rsid w:val="002600E4"/>
    <w:rsid w:val="00267B3D"/>
    <w:rsid w:val="002721EF"/>
    <w:rsid w:val="00286A6F"/>
    <w:rsid w:val="00291118"/>
    <w:rsid w:val="002937C1"/>
    <w:rsid w:val="002B7123"/>
    <w:rsid w:val="002C7165"/>
    <w:rsid w:val="00325479"/>
    <w:rsid w:val="003311E5"/>
    <w:rsid w:val="003371C2"/>
    <w:rsid w:val="00346866"/>
    <w:rsid w:val="00370EE8"/>
    <w:rsid w:val="00375BD0"/>
    <w:rsid w:val="003A52B4"/>
    <w:rsid w:val="003B1DED"/>
    <w:rsid w:val="003B5EF1"/>
    <w:rsid w:val="003F31A1"/>
    <w:rsid w:val="00412078"/>
    <w:rsid w:val="00414226"/>
    <w:rsid w:val="004369AE"/>
    <w:rsid w:val="004705B9"/>
    <w:rsid w:val="0047574F"/>
    <w:rsid w:val="004928C3"/>
    <w:rsid w:val="004B2C9D"/>
    <w:rsid w:val="004B6B6A"/>
    <w:rsid w:val="004D0D5E"/>
    <w:rsid w:val="004D1B16"/>
    <w:rsid w:val="004E2446"/>
    <w:rsid w:val="004E2CFF"/>
    <w:rsid w:val="004F66BD"/>
    <w:rsid w:val="00533DBD"/>
    <w:rsid w:val="0056597D"/>
    <w:rsid w:val="0057377F"/>
    <w:rsid w:val="00585B73"/>
    <w:rsid w:val="0061572A"/>
    <w:rsid w:val="0061720C"/>
    <w:rsid w:val="00656009"/>
    <w:rsid w:val="00663FB8"/>
    <w:rsid w:val="006A2269"/>
    <w:rsid w:val="006C1B22"/>
    <w:rsid w:val="006C3DE0"/>
    <w:rsid w:val="006D1A2A"/>
    <w:rsid w:val="006D27F0"/>
    <w:rsid w:val="006E2615"/>
    <w:rsid w:val="00701228"/>
    <w:rsid w:val="007128EB"/>
    <w:rsid w:val="00725474"/>
    <w:rsid w:val="00734649"/>
    <w:rsid w:val="007405D2"/>
    <w:rsid w:val="00763A17"/>
    <w:rsid w:val="0077682A"/>
    <w:rsid w:val="00797B2D"/>
    <w:rsid w:val="007A51D0"/>
    <w:rsid w:val="007B5A5A"/>
    <w:rsid w:val="007D7BC7"/>
    <w:rsid w:val="00830A45"/>
    <w:rsid w:val="00835D83"/>
    <w:rsid w:val="0086038E"/>
    <w:rsid w:val="00861E61"/>
    <w:rsid w:val="008B21A2"/>
    <w:rsid w:val="008C34C2"/>
    <w:rsid w:val="008E06BF"/>
    <w:rsid w:val="00900674"/>
    <w:rsid w:val="00905D50"/>
    <w:rsid w:val="009374A1"/>
    <w:rsid w:val="00946FFB"/>
    <w:rsid w:val="0096122E"/>
    <w:rsid w:val="009618AF"/>
    <w:rsid w:val="009810E5"/>
    <w:rsid w:val="009828DE"/>
    <w:rsid w:val="00983C90"/>
    <w:rsid w:val="00991711"/>
    <w:rsid w:val="00996A9D"/>
    <w:rsid w:val="009A2419"/>
    <w:rsid w:val="009B2DF6"/>
    <w:rsid w:val="009F2C06"/>
    <w:rsid w:val="00A02F90"/>
    <w:rsid w:val="00A3101F"/>
    <w:rsid w:val="00A423E0"/>
    <w:rsid w:val="00A5356A"/>
    <w:rsid w:val="00AA0E30"/>
    <w:rsid w:val="00AC448F"/>
    <w:rsid w:val="00AD2EF4"/>
    <w:rsid w:val="00AE3A6E"/>
    <w:rsid w:val="00AE5CE3"/>
    <w:rsid w:val="00B0686D"/>
    <w:rsid w:val="00B110EC"/>
    <w:rsid w:val="00B1304E"/>
    <w:rsid w:val="00B26929"/>
    <w:rsid w:val="00B62A65"/>
    <w:rsid w:val="00BB1F0B"/>
    <w:rsid w:val="00BB6AC9"/>
    <w:rsid w:val="00BD7442"/>
    <w:rsid w:val="00C138E9"/>
    <w:rsid w:val="00C153FD"/>
    <w:rsid w:val="00C708F3"/>
    <w:rsid w:val="00C832F3"/>
    <w:rsid w:val="00C92074"/>
    <w:rsid w:val="00CA30C0"/>
    <w:rsid w:val="00CE429A"/>
    <w:rsid w:val="00CE5946"/>
    <w:rsid w:val="00CF5566"/>
    <w:rsid w:val="00D058AB"/>
    <w:rsid w:val="00D21768"/>
    <w:rsid w:val="00D222EA"/>
    <w:rsid w:val="00D27E0B"/>
    <w:rsid w:val="00D517B8"/>
    <w:rsid w:val="00D5675C"/>
    <w:rsid w:val="00D63F1F"/>
    <w:rsid w:val="00D66D13"/>
    <w:rsid w:val="00DA207F"/>
    <w:rsid w:val="00DA3597"/>
    <w:rsid w:val="00DC1DBE"/>
    <w:rsid w:val="00DD1B64"/>
    <w:rsid w:val="00E0621A"/>
    <w:rsid w:val="00E160D2"/>
    <w:rsid w:val="00E226DC"/>
    <w:rsid w:val="00E23DE9"/>
    <w:rsid w:val="00E35CEF"/>
    <w:rsid w:val="00E40192"/>
    <w:rsid w:val="00E6391A"/>
    <w:rsid w:val="00E77207"/>
    <w:rsid w:val="00E9421C"/>
    <w:rsid w:val="00EB1EE9"/>
    <w:rsid w:val="00EC7A7B"/>
    <w:rsid w:val="00ED0CAC"/>
    <w:rsid w:val="00EF7063"/>
    <w:rsid w:val="00F00E78"/>
    <w:rsid w:val="00F03C08"/>
    <w:rsid w:val="00F16D47"/>
    <w:rsid w:val="00F34A3C"/>
    <w:rsid w:val="00F60E81"/>
    <w:rsid w:val="00F637D1"/>
    <w:rsid w:val="00FD1C9B"/>
    <w:rsid w:val="00FE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50256"/>
  <w15:chartTrackingRefBased/>
  <w15:docId w15:val="{A753921F-4238-4E39-95DA-0C59A3A8E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A6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A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71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71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DE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B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DE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5473717FB7249ADACD8F6071E784D" ma:contentTypeVersion="19" ma:contentTypeDescription="Create a new document." ma:contentTypeScope="" ma:versionID="ec65026443fd71c880360b318049028b">
  <xsd:schema xmlns:xsd="http://www.w3.org/2001/XMLSchema" xmlns:xs="http://www.w3.org/2001/XMLSchema" xmlns:p="http://schemas.microsoft.com/office/2006/metadata/properties" xmlns:ns2="65f4b918-9612-45d2-b015-e5729a7e4582" xmlns:ns3="1166b1e5-ef29-4ce1-8258-b4275b2a1b1f" targetNamespace="http://schemas.microsoft.com/office/2006/metadata/properties" ma:root="true" ma:fieldsID="89202f468ff514cda9dbc77b7f800d42" ns2:_="" ns3:_="">
    <xsd:import namespace="65f4b918-9612-45d2-b015-e5729a7e4582"/>
    <xsd:import namespace="1166b1e5-ef29-4ce1-8258-b4275b2a1b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b1e5-ef29-4ce1-8258-b4275b2a1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66b1e5-ef29-4ce1-8258-b4275b2a1b1f">
      <Terms xmlns="http://schemas.microsoft.com/office/infopath/2007/PartnerControls"/>
    </lcf76f155ced4ddcb4097134ff3c332f>
    <TaxCatchAll xmlns="65f4b918-9612-45d2-b015-e5729a7e4582" xsi:nil="true"/>
    <_Flow_SignoffStatus xmlns="1166b1e5-ef29-4ce1-8258-b4275b2a1b1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6E08EB-A3F9-4CC9-8E2A-AC1BE0332F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4b918-9612-45d2-b015-e5729a7e4582"/>
    <ds:schemaRef ds:uri="1166b1e5-ef29-4ce1-8258-b4275b2a1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574739-2DBB-4E4E-9953-31822D8DC789}">
  <ds:schemaRefs>
    <ds:schemaRef ds:uri="http://schemas.microsoft.com/office/2006/metadata/properties"/>
    <ds:schemaRef ds:uri="http://schemas.microsoft.com/office/infopath/2007/PartnerControls"/>
    <ds:schemaRef ds:uri="1166b1e5-ef29-4ce1-8258-b4275b2a1b1f"/>
    <ds:schemaRef ds:uri="65f4b918-9612-45d2-b015-e5729a7e4582"/>
  </ds:schemaRefs>
</ds:datastoreItem>
</file>

<file path=customXml/itemProps3.xml><?xml version="1.0" encoding="utf-8"?>
<ds:datastoreItem xmlns:ds="http://schemas.openxmlformats.org/officeDocument/2006/customXml" ds:itemID="{34330FCB-BCE8-42F3-A436-7173DB883A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Klaas</dc:creator>
  <cp:keywords/>
  <dc:description/>
  <cp:lastModifiedBy>Craig Stout</cp:lastModifiedBy>
  <cp:revision>9</cp:revision>
  <cp:lastPrinted>2025-06-16T15:09:00Z</cp:lastPrinted>
  <dcterms:created xsi:type="dcterms:W3CDTF">2025-06-16T15:08:00Z</dcterms:created>
  <dcterms:modified xsi:type="dcterms:W3CDTF">2026-05-0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1b6f8c4d0e00b9e7023b7d84cdd9cd1e32f1383739c1434bab50c39953809</vt:lpwstr>
  </property>
  <property fmtid="{D5CDD505-2E9C-101B-9397-08002B2CF9AE}" pid="3" name="ContentTypeId">
    <vt:lpwstr>0x010100C385473717FB7249ADACD8F6071E784D</vt:lpwstr>
  </property>
  <property fmtid="{D5CDD505-2E9C-101B-9397-08002B2CF9AE}" pid="4" name="MediaServiceImageTags">
    <vt:lpwstr/>
  </property>
</Properties>
</file>